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0883B47F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Patient Name Column in Critical Results search on dashboard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93649F9" w:rsidR="00F250B6" w:rsidRPr="00F250B6" w:rsidRDefault="00E1783F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, Abdullah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27858B1B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49F56CC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11CF5963" w:rsidR="00F250B6" w:rsidRPr="00F250B6" w:rsidRDefault="00E1783F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4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10E8F112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E1783F">
              <w:rPr>
                <w:rFonts w:eastAsia="Times New Roman"/>
                <w:lang w:eastAsia="en-GB"/>
              </w:rPr>
              <w:t>Test</w:t>
            </w:r>
            <w:r w:rsidR="002453BF">
              <w:rPr>
                <w:rFonts w:eastAsia="Times New Roman"/>
                <w:lang w:eastAsia="en-GB"/>
              </w:rPr>
              <w:t>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413C4EE6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B905C1">
              <w:rPr>
                <w:rFonts w:eastAsia="Times New Roman"/>
                <w:lang w:eastAsia="en-GB"/>
              </w:rPr>
              <w:t>admin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31171ADD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>Password=</w:t>
            </w:r>
            <w:r w:rsidR="00B905C1">
              <w:rPr>
                <w:rFonts w:eastAsia="Times New Roman"/>
                <w:lang w:eastAsia="en-GB"/>
              </w:rPr>
              <w:t xml:space="preserve"> admin</w:t>
            </w:r>
            <w:r w:rsidRPr="4C87BC9E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F69B653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Patient Name Column in Critical Results search on dashboard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16F2A422" w:rsidR="00952A36" w:rsidRPr="00F250B6" w:rsidRDefault="00E1783F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OcmTest and searched for critical results against Medical 1.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ED515EA" w:rsidR="00F250B6" w:rsidRPr="00F250B6" w:rsidRDefault="00E1783F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patient name should be there in the fetched results.</w:t>
            </w:r>
            <w:r w:rsidR="00FA1499">
              <w:rPr>
                <w:rFonts w:eastAsia="Times New Roman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DC650B" w:rsidRPr="00F250B6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48C29" w14:textId="0C51A2E5" w:rsidR="00E167FD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OcmTest and searched for critical results against </w:t>
            </w:r>
            <w:r>
              <w:rPr>
                <w:rFonts w:eastAsia="Times New Roman"/>
                <w:lang w:eastAsia="en-GB"/>
              </w:rPr>
              <w:t>Radiology</w:t>
            </w:r>
            <w:r>
              <w:rPr>
                <w:rFonts w:eastAsia="Times New Roman"/>
                <w:lang w:eastAsia="en-GB"/>
              </w:rPr>
              <w:t xml:space="preserve">.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00CDA2EE" w:rsidR="00FA1499" w:rsidRDefault="00E24B6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Button shown in result column to view film commets</w:t>
            </w:r>
            <w:r w:rsidR="00FA1499"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DC650B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F79B8"/>
    <w:rsid w:val="002013CE"/>
    <w:rsid w:val="002453BF"/>
    <w:rsid w:val="0033017B"/>
    <w:rsid w:val="00370673"/>
    <w:rsid w:val="00393168"/>
    <w:rsid w:val="00434429"/>
    <w:rsid w:val="00436AC6"/>
    <w:rsid w:val="005A0350"/>
    <w:rsid w:val="00613076"/>
    <w:rsid w:val="00651AE6"/>
    <w:rsid w:val="006938D0"/>
    <w:rsid w:val="006F5B6B"/>
    <w:rsid w:val="006F7E32"/>
    <w:rsid w:val="008357CF"/>
    <w:rsid w:val="00846D99"/>
    <w:rsid w:val="00852905"/>
    <w:rsid w:val="00881856"/>
    <w:rsid w:val="00925244"/>
    <w:rsid w:val="00952A36"/>
    <w:rsid w:val="00961389"/>
    <w:rsid w:val="00A24110"/>
    <w:rsid w:val="00A84407"/>
    <w:rsid w:val="00AE345D"/>
    <w:rsid w:val="00B905C1"/>
    <w:rsid w:val="00BD4008"/>
    <w:rsid w:val="00C14988"/>
    <w:rsid w:val="00C20C10"/>
    <w:rsid w:val="00C307BB"/>
    <w:rsid w:val="00C34B3F"/>
    <w:rsid w:val="00C4618F"/>
    <w:rsid w:val="00C72046"/>
    <w:rsid w:val="00DC650B"/>
    <w:rsid w:val="00DF7822"/>
    <w:rsid w:val="00E0251A"/>
    <w:rsid w:val="00E167FD"/>
    <w:rsid w:val="00E1783F"/>
    <w:rsid w:val="00E24B6A"/>
    <w:rsid w:val="00ED4438"/>
    <w:rsid w:val="00F1425A"/>
    <w:rsid w:val="00F250B6"/>
    <w:rsid w:val="00F52590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4</cp:revision>
  <dcterms:created xsi:type="dcterms:W3CDTF">2023-05-04T17:25:00Z</dcterms:created>
  <dcterms:modified xsi:type="dcterms:W3CDTF">2023-05-04T17:26:00Z</dcterms:modified>
</cp:coreProperties>
</file>